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45.jpg" ContentType="image/jpeg"/>
  <Override PartName="/word/media/rId5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he</w:t>
      </w:r>
      <w:r>
        <w:t xml:space="preserve"> </w:t>
      </w:r>
      <w:r>
        <w:t xml:space="preserve">bacterial</w:t>
      </w:r>
      <w:r>
        <w:t xml:space="preserve"> </w:t>
      </w:r>
      <w:r>
        <w:t xml:space="preserve">growth</w:t>
      </w:r>
      <w:r>
        <w:t xml:space="preserve"> </w:t>
      </w:r>
      <w:r>
        <w:t xml:space="preserve">on</w:t>
      </w:r>
      <w:r>
        <w:t xml:space="preserve"> </w:t>
      </w:r>
      <w:r>
        <w:t xml:space="preserve">mobile</w:t>
      </w:r>
      <w:r>
        <w:t xml:space="preserve"> </w:t>
      </w:r>
      <w:r>
        <w:t xml:space="preserve">cell</w:t>
      </w:r>
      <w:r>
        <w:t xml:space="preserve"> </w:t>
      </w:r>
      <w:r>
        <w:t xml:space="preserve">phones</w:t>
      </w:r>
      <w:r>
        <w:t xml:space="preserve"> </w:t>
      </w:r>
      <w:r>
        <w:t xml:space="preserve">of</w:t>
      </w:r>
      <w:r>
        <w:t xml:space="preserve"> </w:t>
      </w:r>
      <w:r>
        <w:t xml:space="preserve">college</w:t>
      </w:r>
      <w:r>
        <w:t xml:space="preserve"> </w:t>
      </w:r>
      <w:r>
        <w:t xml:space="preserve">nursing</w:t>
      </w:r>
      <w:r>
        <w:t xml:space="preserve"> </w:t>
      </w:r>
      <w:r>
        <w:t xml:space="preserve">student</w:t>
      </w:r>
      <w:r>
        <w:t xml:space="preserve"> </w:t>
      </w:r>
      <w:r>
        <w:t xml:space="preserve">versus</w:t>
      </w:r>
      <w:r>
        <w:t xml:space="preserve"> </w:t>
      </w:r>
      <w:r>
        <w:t xml:space="preserve">regular</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October</w:t>
      </w:r>
      <w:r>
        <w:t xml:space="preserve"> </w:t>
      </w:r>
      <w:r>
        <w:t xml:space="preserve">16,</w:t>
      </w:r>
      <w:r>
        <w:t xml:space="preserve"> </w:t>
      </w:r>
      <w:r>
        <w:t xml:space="preserve">2019</w:t>
      </w:r>
    </w:p>
    <w:p>
      <w:pPr>
        <w:pStyle w:val="FirstParagraph"/>
      </w:pPr>
      <w:r>
        <w:t xml:space="preserve">language: r</w:t>
      </w:r>
    </w:p>
    <w:p>
      <w:pPr>
        <w:pStyle w:val="BodyText"/>
      </w:pPr>
      <w:r>
        <w:t xml:space="preserve">before_install:</w:t>
      </w:r>
      <w:r>
        <w:t xml:space="preserve"> </w:t>
      </w:r>
      <w:r>
        <w:t xml:space="preserve">- tlmgr install index</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 E. coli which then can cause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 E. coli, two Enterococcus feacalis, two Pseudomonas aeruginosa, one Pseudomonas fluorescensis, and one 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ily contaminated with various types of microorganisms</w:t>
      </w:r>
      <w:r>
        <w:t xml:space="preserve"> </w:t>
      </w:r>
      <w:r>
        <w:t xml:space="preserve">(2009)</w:t>
      </w:r>
      <w:r>
        <w:t xml:space="preserve">. This further justifies that cell phones used in daily practice for health care works may be a source of nosocomial infections in hospitals. However, the risk of unsafe hospital practices are not isolated in only hospitals in Turkey but are seen across the globe. 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w:t>
      </w:r>
    </w:p>
    <w:p>
      <w:pPr>
        <w:pStyle w:val="BodyText"/>
      </w:pPr>
      <w:r>
        <w:t xml:space="preserve">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Thus, 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tested different samples of cell phone screens from regular college students who do not work in the health professions versus college students who are cleared to work in a hospital setting. I was interested in students specifically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I then sampled random students at the University of San Francisco but limited my study to focus on students who carry their phones everywhere (even when working in clinical sites such as Saint Mary’s Hospital).</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To take a sample, first, the swab was dipped into PBS then wrung out on the side of the test tube to avoid excess PBS. Each phone from every student (6 total) required two swabs (n = 2, 12 samples total). One swab was meant for specifically swabbing vertically on one half of the phone (ex. left side) of the phone for about 10 seconds up and down. The second swab followed the same technique of swabbing for 10 seconds but on the other half of the phone (ex. the right side).</w:t>
      </w:r>
    </w:p>
    <w:p>
      <w:pPr>
        <w:pStyle w:val="BodyText"/>
      </w:pPr>
      <w:r>
        <w:t xml:space="preserve">After using the swabbing technique, the swab cotton part is broken off and placed into the labeled test tube. Thus, each phone/person had a total of two samples (swabs) each resulting in 12 total test tubes containing swabs.</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Each sample taken from the student was labeled accordingly to this given label assignment.</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For the 10x dilution, the test tube was given 180 ul of PBS plus 20 ul of the original sample and then vortexed for 5 seconds. The 100x dilution was given 180 ul of PBS and 20 ul from the 10x dilution and then was also vortexed for 5 seconds.</w:t>
      </w:r>
    </w:p>
    <w:p>
      <w:pPr>
        <w:pStyle w:val="BodyText"/>
      </w:pPr>
      <w:r>
        <w:t xml:space="preserve">At this point, each student (6 total) had one original sample, one 10x dilution, and a 100x dilution which resulted in 18 samples total (n = 3 per student, 18 total),</w:t>
      </w:r>
    </w:p>
    <w:p>
      <w:pPr>
        <w:pStyle w:val="BodyText"/>
      </w:pPr>
      <w:r>
        <w:t xml:space="preserve">After preparing these diluted samples (total of 18), each sample was given one 100mm Petri dish culture plate (with TSA, tryptic soy agar, as growth media) to set up bacterial culturing. Therefore, a total of 18 Petri dishes were set up.</w:t>
      </w:r>
    </w:p>
    <w:p>
      <w:pPr>
        <w:pStyle w:val="BodyText"/>
      </w:pPr>
      <w:r>
        <w:t xml:space="preserve">I labeled each dish with the student’s ID label, the dilution (either 1x, 10x, or 100x), and the date. Once each dish was labeled, 100 ul was taken from each sample, vortex for four seconds, and then a layer of about 8-10 Rattler beads (Spreader beads) were added to spread the 100 ul around the bottom of the plate. Each dish was shaken in a circular motion to spread the sample evenly around the plate for about 10-20 seconds.</w:t>
      </w:r>
      <w:r>
        <w:t xml:space="preserve"> </w:t>
      </w: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I incubated each of the samples at 37 degrees Celsius and recounted 5 days after on September 9, 2019. I then took the sample dilution with the most growth from each sample.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BodyText"/>
      </w:pPr>
      <w:r>
        <w:t xml:space="preserve">After each of the data was recorded, the culture plates were given back.</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day following culture measurement (September 10, 2019), the selected culture plate with the most colonies from each student (6 total) was handed back out.</w:t>
      </w:r>
    </w:p>
    <w:p>
      <w:pPr>
        <w:pStyle w:val="BodyText"/>
      </w:pPr>
      <w:r>
        <w:t xml:space="preserve">For each sample a 1.5 ml tube was given and, with a sterile pipette tip, cells from one colony from each plate were scrapped up and added to their designated tube (6 total). I made sure to add only the cells from the colony and as minimal TSA from each plate as possible.</w:t>
      </w:r>
    </w:p>
    <w:p>
      <w:pPr>
        <w:pStyle w:val="BodyText"/>
      </w:pPr>
      <w:r>
        <w:t xml:space="preserve">For DNA Extraction, I followed the Sigma Plant RED Extract-N-AMP PCR Kit.</w:t>
      </w:r>
    </w:p>
    <w:p>
      <w:pPr>
        <w:pStyle w:val="BodyText"/>
      </w:pPr>
      <w:r>
        <w:t xml:space="preserve">In each 1.5 ml tube, 100 ul of Extraction Solution was added and each tube was then vortexed for 60 seconds. Afterward, each tube was then incubated for 10 minutes at 95 degrees Celsius and then vortexed for another 60 seconds. Afterwards, 100 ul of Dilution Solution was added to each tube, vortexed for 5 seconds, and then placed into a centrifuge for 5 minutes at full speed.</w:t>
      </w:r>
    </w:p>
    <w:p>
      <w:pPr>
        <w:pStyle w:val="BodyText"/>
      </w:pPr>
      <w:r>
        <w:t xml:space="preserve">Once each sample was done (6 total), they were then set up for Quibit protocol. This involved adding 198 ul of Qubit solution into a Qubit tube (6 total). 2 ul of the DNA was also added and then vortexed for 5 seconds. After vortexing, the sample was then incubated in the dark by placing it into the cabinet of my lab bench for 5 minutes.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then redistributed and prepped for DNA Extraction (September 11, 2019, 6 samples total)</w:t>
      </w:r>
    </w:p>
    <w:p>
      <w:pPr>
        <w:pStyle w:val="BodyText"/>
      </w:pPr>
      <w:r>
        <w:t xml:space="preserve">This protocol also used the Sigma Plant RED Extract-N-AMP PCR Kit.</w:t>
      </w:r>
    </w:p>
    <w:p>
      <w:pPr>
        <w:pStyle w:val="BodyText"/>
      </w:pPr>
      <w:r>
        <w:t xml:space="preserve">Each sample was thawed completely by being covered by a gloved hand. Once thawed, 100 ul of Extraction was added and then vortexed for 60 seconds. The samples were then incubated for 10 minutes at 95 degrees Celsius and then vortexed for another 60 seconds. Again, 100 ul of Dilution Solution was added and vortex for 5 seconds and centrifuged for 5 minutes.</w:t>
      </w:r>
    </w:p>
    <w:p>
      <w:pPr>
        <w:pStyle w:val="BodyText"/>
      </w:pPr>
      <w:r>
        <w:t xml:space="preserve">Once finished, these samples followed the Qubit extraction of adding 198 ul of Qubit solution into a Qubit tube (6 total). I added 2 ul of the DNA and then vortexed for 5 seconds and then incubted in the dark for 5 minutes. Again, I used a Qubit Fluorometric Quantification to quantitate the amount of DNA was present in each prepped tube (ng/ul).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
      <w:r>
        <w:t xml:space="preserve">PCR for Culture</w:t>
      </w:r>
      <w:bookmarkEnd w:id="35"/>
    </w:p>
    <w:p>
      <w:pPr>
        <w:pStyle w:val="FirstParagraph"/>
      </w:pPr>
      <w:r>
        <w:t xml:space="preserve">On September 17, 2019, I set up a PCR protocol for the cultured samples (6 total).</w:t>
      </w:r>
    </w:p>
    <w:p>
      <w:pPr>
        <w:pStyle w:val="BodyText"/>
      </w:pPr>
      <w:r>
        <w:t xml:space="preserve">I labeled a tube for the master mix to begin the PCR Protocol. For my master mix, I calculated the volume I needed for each reagent which followed the equation: (n+1) + 10% (+ 1 accounting for control, and 10% accounting for any mess-ups). This gave me a total of 7 samples for PCR, including the control The given PCR recipe called for 10 ul of AMP (glycerol, dye, polymerase, Taw, dNTPs, Mg), 0.8 ul of 27 F Primer, 0.8 ul of 1492 R Primer, 1 ul of BSA, 1 ul of template DNA, and 6.4 ul of H2O. This resulted in calculated volumes (for n = 6 samples) of 77 ul of AMP, 6.2 ul of 27 F primer, 6.2 of 1492 R primer, 7.7 ul of BSA, 49.5 ul of H2O and 1 ul of Template DNA or 1 ul of water for the control.</w:t>
      </w:r>
    </w:p>
    <w:p>
      <w:pPr>
        <w:pStyle w:val="BodyText"/>
      </w:pPr>
      <w:r>
        <w:t xml:space="preserve">From my master mix, I then obtained a row of PCR tubes which were then properly labeled. I added 17 ul of my master mix to each tube (although the original protocol called for 19 ul, I ended up not having enough mix).</w:t>
      </w:r>
    </w:p>
    <w:p>
      <w:pPr>
        <w:pStyle w:val="BodyText"/>
      </w:pPr>
      <w:r>
        <w:t xml:space="preserve">The PCR Cycle started with the denaturing at a high temperature with PCR Conditioning starting from step one of 95 degrees Celsius for 5 minutes, then 94 degrees Celsius for 30 seconds, 65 degrees Celsius for 30 seconds, and finally 72 degrees Celsius for 1 minute. This went on for 10 cycles and each step going down 1 degree per cycle to ensure copies.</w:t>
      </w:r>
    </w:p>
    <w:p>
      <w:pPr>
        <w:pStyle w:val="BodyText"/>
      </w:pPr>
      <w:r>
        <w:t xml:space="preserve">PCR followed 25 more cycles of 94 degrees Celsius for 30 seconds, 55 degrees Celsius for 30 seconds, 72 degrees Celsius for 1 minute. Finally, 72 degrees Celsius for 10 minutes, and 4 degrees Celsius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I used gel electrophoresis to separate mixtures of DNA by molecular size. Gel Electrophoresis involved 2 percent Agarose gel with SYBR Safe Dye added to it. I pipetted about 4 ul of my sample into the gel which then ran using 140V for 30 minutes.</w:t>
      </w:r>
    </w:p>
    <w:p>
      <w:pPr>
        <w:pStyle w:val="BodyText"/>
      </w:pPr>
      <w:r>
        <w:t xml:space="preserve">After, 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uncultured-data-illumina"/>
      <w:r>
        <w:t xml:space="preserve">PCR of Uncultured Data (+ Illumina)</w:t>
      </w:r>
      <w:bookmarkEnd w:id="38"/>
    </w:p>
    <w:p>
      <w:pPr>
        <w:pStyle w:val="FirstParagraph"/>
      </w:pPr>
      <w:r>
        <w:t xml:space="preserve">I then began the PCR protocol for the Uncultured Sample (September 23, 2019). Using the uncultured sample, I created a tube for the master mix and calculated the volume of the reagents following the same equation for the cultured sample (n+1) + 10% (+ 1 accounting for control, and 10% accounting for any mess-ups). PCR Ingredients for the uncultured samples called for 10 ul of AMP, 0.8 ul of 10 uM Iseq 165 F, 0.8 ul of 10 uM Iseq 165 R, 1ul of BSA, 1 ul of the template of water for the control, and 6.4 ul of H2O.</w:t>
      </w:r>
    </w:p>
    <w:p>
      <w:pPr>
        <w:pStyle w:val="BodyText"/>
      </w:pPr>
      <w:r>
        <w:t xml:space="preserve">In total, I had 77 ul of AMP,6.2 ul of 10 uM Iseq 165 F, 6.2 ul of 10 uM Iseq 165 R, 7.7 ul of BSA, 1 ul of the template of water for the control, and 49.5 ul of H2O (for 7 samples total, including control).</w:t>
      </w:r>
    </w:p>
    <w:p>
      <w:pPr>
        <w:pStyle w:val="BodyText"/>
      </w:pPr>
      <w:r>
        <w:t xml:space="preserve">The PCR Cycle started with the PCR Conditioning starting from step one of 95 degrees Celsius for 3 minutes, then 95 degrees Celsius for 30 seconds, 55 degrees Celsius for 30 seconds, 72 degrees Celsius for 30 seconds, 72 degrees for 5 minutes, and finally a 4 degrees Celsius hold. 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September 25, 2019).</w:t>
      </w:r>
    </w:p>
    <w:p>
      <w:pPr>
        <w:pStyle w:val="Heading4"/>
      </w:pPr>
      <w:bookmarkStart w:id="39" w:name="gel-electrophoresis-1"/>
      <w:r>
        <w:t xml:space="preserve">Gel Electrophoresis</w:t>
      </w:r>
      <w:bookmarkEnd w:id="39"/>
    </w:p>
    <w:p>
      <w:pPr>
        <w:pStyle w:val="FirstParagraph"/>
      </w:pPr>
      <w:r>
        <w:t xml:space="preserve">I used gel electrophoresis to analyze the sample DNA by its molecular size (September 25, 2019). Gel Electrophoresis was made using 2 percent Agarose gel with SYBR Safe Dye added to it. I pipetted about 4 ul of my sample into the gel which then ran again using 140V for 30 minutes.</w:t>
      </w:r>
    </w:p>
    <w:p>
      <w:pPr>
        <w:pStyle w:val="BodyText"/>
      </w:pPr>
      <w:r>
        <w:t xml:space="preserve">After, I photographed the final product of gel electrophoresis and noted band intensity and successful amplification.</w:t>
      </w:r>
    </w:p>
    <w:p>
      <w:pPr>
        <w:pStyle w:val="Heading5"/>
      </w:pPr>
      <w:bookmarkStart w:id="40" w:name="quibit"/>
      <w:r>
        <w:t xml:space="preserve">Quibit</w:t>
      </w:r>
      <w:bookmarkEnd w:id="40"/>
    </w:p>
    <w:p>
      <w:pPr>
        <w:pStyle w:val="FirstParagraph"/>
      </w:pPr>
      <w:r>
        <w:t xml:space="preserve">As an extra step to prepare for being sent out to the lab, my samples were Quibit again and recorded using 1 ul of sample and 199 ul of Solution.</w:t>
      </w:r>
    </w:p>
    <w:p>
      <w:pPr>
        <w:pStyle w:val="Heading4"/>
      </w:pPr>
      <w:bookmarkStart w:id="41" w:name="exo-sap-1"/>
      <w:r>
        <w:t xml:space="preserve">Exo-SAP</w:t>
      </w:r>
      <w:bookmarkEnd w:id="41"/>
    </w:p>
    <w:p>
      <w:pPr>
        <w:pStyle w:val="FirstParagraph"/>
      </w:pPr>
      <w:r>
        <w:t xml:space="preserve">Again, for the culture-free samples, PCR products were cleaned with ExoSAP (Invitrogen) and sent for unidirectional Sanger sequencing at MCLAB (South San Francisco, CA). This was meant to digest the samples for a better Sanger Sequencing template.</w:t>
      </w:r>
    </w:p>
    <w:p>
      <w:pPr>
        <w:pStyle w:val="Heading2"/>
      </w:pPr>
      <w:bookmarkStart w:id="42" w:name="sequencing-and-editing"/>
      <w:r>
        <w:t xml:space="preserve">Sequencing and Editing</w:t>
      </w:r>
      <w:bookmarkEnd w:id="42"/>
    </w:p>
    <w:p>
      <w:pPr>
        <w:pStyle w:val="FirstParagraph"/>
      </w:pPr>
      <w:r>
        <w:t xml:space="preserve">After being sent out from the lab, my sequences were uploaded onto Geneious Prime for editing and IUPAC Coding (7 total, including water).</w:t>
      </w:r>
    </w:p>
    <w:p>
      <w:pPr>
        <w:pStyle w:val="BodyText"/>
      </w:pPr>
      <w:r>
        <w:t xml:space="preserve">First, I made sure to check that my sequences had fully run. Here, only my samples 3a, 2b, and 3b ran all the way three and were ready to be edited. Editing involved trimming both the beginning and end of each sequence to make sure there was not too much noise. This also involved looking at any areas where the DNA seemed ambiguous and using my best judgment to fill in the data using IUPAC Ambiguity codes.</w:t>
      </w:r>
    </w:p>
    <w:p>
      <w:pPr>
        <w:pStyle w:val="BodyText"/>
      </w:pPr>
      <w:r>
        <w:t xml:space="preserve">Once I reached a high enough HQ% we used alignment to realign the working sequences with a sequence of DNA from my outgroup of Thermus Aquaticus Strain YT-1 16 S (downloaded from the NCBI genebank), this was aligned using MAFFT (Multiple Alignment using Fast Fourier Transform). Again, this realignment was trimmed at the beginning and end for each sequence to align perfectly with the outgroup. Once aligned, I used Geneious to create a PhyML Tree and Mr. Bayes to create phylogenies comparing my DNA sequences to the outgroup. The PhyML Tree followed a substitution model of GTR with a Branch Support of Boostrap (100 Bootstraps). Mr. Bayes ran also under GTR, a rate variation of invgamma, a chain length of 1,100,000, a subsampling freq of 200, and a burn-in length of 100,000.</w:t>
      </w:r>
    </w:p>
    <w:p>
      <w:pPr>
        <w:pStyle w:val="Heading1"/>
      </w:pPr>
      <w:bookmarkStart w:id="43" w:name="results"/>
      <w:r>
        <w:t xml:space="preserve">Results</w:t>
      </w:r>
      <w:bookmarkEnd w:id="43"/>
    </w:p>
    <w:p>
      <w:pPr>
        <w:pStyle w:val="FirstParagraph"/>
      </w:pPr>
      <w:r>
        <w:t xml:space="preserve">Following PCR Protocol, Gel Electrophoresis was done to analyze DNA molecular size and compare it alongside other samples.</w:t>
      </w:r>
    </w:p>
    <w:p>
      <w:pPr>
        <w:pStyle w:val="Heading2"/>
      </w:pPr>
      <w:bookmarkStart w:id="44" w:name="gel-electrophoresis-image---culture"/>
      <w:r>
        <w:t xml:space="preserve">Gel Electrophoresis Image - Culture</w:t>
      </w:r>
      <w:bookmarkEnd w:id="44"/>
    </w:p>
    <w:p>
      <w:pPr>
        <w:pStyle w:val="CaptionedFigure"/>
      </w:pPr>
      <w:r>
        <w:drawing>
          <wp:inline>
            <wp:extent cx="5334000" cy="39853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5"/>
                    <a:stretch>
                      <a:fillRect/>
                    </a:stretch>
                  </pic:blipFill>
                  <pic:spPr bwMode="auto">
                    <a:xfrm>
                      <a:off x="0" y="0"/>
                      <a:ext cx="5334000" cy="39853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w:t>
      </w:r>
    </w:p>
    <w:p>
      <w:pPr>
        <w:pStyle w:val="BodyText"/>
      </w:pPr>
      <w:r>
        <w:t xml:space="preserve">Data showcased strong bands are seen in samples 1A,2B,and 3B. 2A and 3A were described as light bands with no bands for 1B and the control. This shows how molecules are separated based on size and charge and helps indicate whether our PCR protocol would work by showing the products that contained DNA forming bands.</w:t>
      </w:r>
    </w:p>
    <w:p>
      <w:pPr>
        <w:pStyle w:val="Heading2"/>
      </w:pPr>
      <w:bookmarkStart w:id="46" w:name="culture-data"/>
      <w:r>
        <w:t xml:space="preserve">Culture Data</w:t>
      </w:r>
      <w:bookmarkEnd w:id="46"/>
    </w:p>
    <w:p>
      <w:pPr>
        <w:pStyle w:val="Heading3"/>
      </w:pPr>
      <w:bookmarkStart w:id="47" w:name="culture-data-colony-100x-box-plot"/>
      <w:r>
        <w:t xml:space="preserve">Culture Data Colony 100x Box Plot</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of colony abundances at different sites, 100x dilution. Despite a higher median number of colonies from Nursing Students versus Regular Students, the mean numbers of colonies were not significantly different between the two sites (Wilcox p = 0.1908, fail to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6</w:t>
            </w:r>
          </w:p>
        </w:tc>
        <w:tc>
          <w:p>
            <w:pPr>
              <w:pStyle w:val="Compact"/>
              <w:jc w:val="right"/>
            </w:pPr>
            <w:r>
              <w:t xml:space="preserve">0.1907755</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49" w:name="culture-data-morphotype-100x-box-plot"/>
      <w:r>
        <w:t xml:space="preserve">Culture Data Morphotype 100x Box Plot</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showing the number of morphotypes from the two different sit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while the number of colonies between the two groups (Group A - Nursing, Group B - Regular) were not significantly (p = 0.1908, Figure 2), the difference of the number of morphotypes suggest evidence of rejecting the null hypothesis due to p = 0.05 (Figure 3). This provides evidence that there the higher number of morphotypes within Group B (regular college students) in comparison to Group A (nursing students) is statistically significant.</w:t>
      </w:r>
    </w:p>
    <w:p>
      <w:pPr>
        <w:pStyle w:val="Heading2"/>
      </w:pPr>
      <w:bookmarkStart w:id="51" w:name="sequencing"/>
      <w:r>
        <w:t xml:space="preserve">Sequencing</w:t>
      </w:r>
      <w:bookmarkEnd w:id="51"/>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1:</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 Thermus Aquaticus Strain YT-1 16 S. Any ambiguity was manually corrected following</w:t>
      </w:r>
      <w:r>
        <w:t xml:space="preserve"> </w:t>
      </w:r>
      <w:hyperlink r:id="rId52">
        <w:r>
          <w:rPr>
            <w:rStyle w:val="Hyperlink"/>
          </w:rPr>
          <w:t xml:space="preserve">the IUPAC ambiguity code</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t xml:space="preserve">Moraxella Osloensis 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t xml:space="preserve">Straphylococcus warneri 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t xml:space="preserve">Acinetobacter sp. 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2:</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NCBI Gene Bank. Each successful sequence had a high percent identity with its match found. 3A was matched with the Moraxella Osloensis Strain, 2B with the Straphylococcus warneri strain, and finally 3B had the Acinetobacter strain. Other strains had failed to sequence therefore not coming with any matches.</w:t>
      </w:r>
    </w:p>
    <w:p>
      <w:pPr>
        <w:pStyle w:val="Heading2"/>
      </w:pPr>
      <w:bookmarkStart w:id="53" w:name="phylogenies"/>
      <w:r>
        <w:t xml:space="preserve">Phylogenies</w:t>
      </w:r>
      <w:bookmarkEnd w:id="53"/>
    </w:p>
    <w:p>
      <w:pPr>
        <w:pStyle w:val="FirstParagraph"/>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PhyML Phylogenetic tree run on Geneious Prime from Sanger Sequencing Data. Sequences that ran are 3A, 2B, and 3B with an outgroup of Thermus Aquaticus Strain YT-1 16 S.</w:t>
      </w:r>
    </w:p>
    <w:p>
      <w:pPr>
        <w:pStyle w:val="BodyText"/>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Mr. Bayes Phylogenetic tree run on Geneious Primer from Sanger Sequencing Data. Sequences that ran are 3A, 2B, and 3B with an outgroup of Thermus Aquaticus Strain YT-1 16 S.</w:t>
      </w:r>
    </w:p>
    <w:p>
      <w:pPr>
        <w:pStyle w:val="BodyText"/>
      </w:pPr>
      <w:r>
        <w:t xml:space="preserve">The PhyML Tree used the param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4, 5, ML bootstrap 100 ~= Bayes 0.999). While PhyML associates 2B more closely related to 3A and 3B, Mr. Bayes places 2B alongside the outgroup.</w:t>
      </w:r>
    </w:p>
    <w:p>
      <w:pPr>
        <w:pStyle w:val="Heading1"/>
      </w:pPr>
      <w:bookmarkStart w:id="56" w:name="discussion"/>
      <w:r>
        <w:t xml:space="preserve">Discussion</w:t>
      </w:r>
      <w:bookmarkEnd w:id="56"/>
    </w:p>
    <w:p>
      <w:pPr>
        <w:pStyle w:val="Heading2"/>
      </w:pPr>
      <w:bookmarkStart w:id="57" w:name="summary"/>
      <w:r>
        <w:t xml:space="preserve">Summary</w:t>
      </w:r>
      <w:bookmarkEnd w:id="57"/>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 However, my data suggested that there was no difference in the number of colonies found between the two groups (Figure 2), but there was statistical evidence indicating that there was a difference in the number of morphotypes with the colonies (Figure 3). Interestingly, I also found that the bacteria found in the phones of the regular students (2B and 3B) indicated bacteria that were just as likely to be infectious than the bacteria found from the nursing student (3A). 2B showed up as the Staphylococcus warneri strain and 3B was the Acinetobacter sp. strain, while 3A had matched as the Moraxella Osloensis Strain. This contra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provides some closure that Nursing students, at least the University of San Francisco, have much better safety precaution in comparison to regular college students.</w:t>
      </w:r>
    </w:p>
    <w:p>
      <w:pPr>
        <w:pStyle w:val="Heading2"/>
      </w:pPr>
      <w:bookmarkStart w:id="58" w:name="interpretation-and-taxa"/>
      <w:r>
        <w:t xml:space="preserve">Interpretation and Taxa</w:t>
      </w:r>
      <w:bookmarkEnd w:id="58"/>
    </w:p>
    <w:p>
      <w:pPr>
        <w:pStyle w:val="FirstParagraph"/>
      </w:pPr>
      <w:r>
        <w:t xml:space="preserve">From my evidence found in Figure 3, it can be interpreted that there are many more types of bacteria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2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4, 5, ML bootstrap 100 ~= Bayes 0.999). While PhyML associates 2B more closely related to 3A and 3B, Mr. Bayes places 2B alongside the outgroup. This can be better interpreted through understanding the epidemiology of exactly the bacteria that most matched my data from the NCBI genebank BLAST tool was. I found that the Staphylococcus warneri strain most matched my sample 2B, 3B as the Acinetobacter sp. strain, and 3A was most matched to the Moraxella Osloensis 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 Staphylococcus warneri, it is a member of the bacterial genus Staphylococcus which can cause infection in patients whose immune system is compromised</w:t>
      </w:r>
      <w:r>
        <w:t xml:space="preserve"> </w:t>
      </w:r>
      <w:r>
        <w:t xml:space="preserve">(Campoccia</w:t>
      </w:r>
      <w:r>
        <w:t xml:space="preserve"> </w:t>
      </w:r>
      <w:r>
        <w:rPr>
          <w:i/>
        </w:rPr>
        <w:t xml:space="preserve">et al.</w:t>
      </w:r>
      <w:r>
        <w:t xml:space="preserve">, 2010)</w:t>
      </w:r>
      <w:r>
        <w:t xml:space="preserve">. S. warneri 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 Moraxella osloensis,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 Staphylococcus, is frequently involved in human infectious diseases</w:t>
      </w:r>
      <w:r>
        <w:t xml:space="preserve"> </w:t>
      </w:r>
      <w:r>
        <w:t xml:space="preserve">(2018)</w:t>
      </w:r>
      <w:r>
        <w:t xml:space="preserve">. Found in 3B, Acinetobacter is also the genus of Gram-negative bacteria belonging to the wider class of Gammaproteobacteria which are known to cause high mortality infections like its strand A. baumannii with high virulence and antimicrobial resistance</w:t>
      </w:r>
      <w:r>
        <w:t xml:space="preserve"> </w:t>
      </w:r>
      <w:r>
        <w:t xml:space="preserve">(Kuo)</w:t>
      </w:r>
      <w:r>
        <w:t xml:space="preserve">. Acinetobacter spp. first began to be recognized as significant healthcare-associated pathogens during the 1970s and many of these infections involve multi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 Staphylococcus was less likely to be as deadly as 3A and 3B when it comes to being infectious. Thus, from my data, it can be interpreted that 3A and 3B are more closely related as seen in Figures 4 and 5, while 2B is more closely related to the outgroup the Thermus Aquaticus. To determine how much closer related 2B was to the outgroup, a study done by Delarue et. al stuck out in which they looked at the polymerase sequence from bacteriophage SPO2 and found that to be homologous to the polymerase domain of polymerase I from Escherichia coli, which is also closely related to those from Staphylococcus pneumoniae, Thermus aquaticus and bacteriophages T7 and T5</w:t>
      </w:r>
      <w:r>
        <w:t xml:space="preserve"> </w:t>
      </w:r>
      <w:r>
        <w:t xml:space="preserve">(Delarue</w:t>
      </w:r>
      <w:r>
        <w:t xml:space="preserve"> </w:t>
      </w:r>
      <w:r>
        <w:rPr>
          <w:i/>
        </w:rPr>
        <w:t xml:space="preserve">et al.</w:t>
      </w:r>
      <w:r>
        <w:t xml:space="preserve">, 1990)</w:t>
      </w:r>
      <w:r>
        <w:t xml:space="preserve">. Thus, this shared homology with this bacteriophage that Delarue et. al looked at, also indicated a link between Staphyloccocus and Thermus aquaticus. From this study, the correct taxa from my data are seen within my Mr. Bayes phylogenetic tree (Figure 5).</w:t>
      </w:r>
    </w:p>
    <w:p>
      <w:pPr>
        <w:pStyle w:val="Heading2"/>
      </w:pPr>
      <w:bookmarkStart w:id="59" w:name="error-analysis"/>
      <w:r>
        <w:t xml:space="preserve">Error Analysis</w:t>
      </w:r>
      <w:bookmarkEnd w:id="59"/>
    </w:p>
    <w:p>
      <w:pPr>
        <w:pStyle w:val="FirstParagraph"/>
      </w:pPr>
      <w:r>
        <w:t xml:space="preserve">Due to the low number of actual sequencing DNA, it can be interpreted that there may have been something wrong during collection, extraction, PCR protocol, or even sequencing and everything in between (Table 1).</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ie fragments that migrate on top of each other during electrophoresis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Heading1"/>
      </w:pPr>
      <w:bookmarkStart w:id="60" w:name="sources-cited"/>
      <w:r>
        <w:t xml:space="preserve">Sources Cited</w:t>
      </w:r>
      <w:bookmarkEnd w:id="60"/>
    </w:p>
    <w:bookmarkStart w:id="75" w:name="refs"/>
    <w:bookmarkStart w:id="61"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61"/>
    <w:bookmarkStart w:id="62"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62"/>
    <w:bookmarkStart w:id="63"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63"/>
    <w:bookmarkStart w:id="64"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64"/>
    <w:bookmarkStart w:id="65"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65"/>
    <w:bookmarkStart w:id="66"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66"/>
    <w:bookmarkStart w:id="67"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67"/>
    <w:bookmarkStart w:id="68"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68"/>
    <w:bookmarkStart w:id="69"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69"/>
    <w:bookmarkStart w:id="70"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70"/>
    <w:bookmarkStart w:id="71"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71"/>
    <w:bookmarkStart w:id="72"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72"/>
    <w:bookmarkStart w:id="73"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73"/>
    <w:bookmarkStart w:id="7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5" Target="media/rId45.jp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bacterial growth on mobile cell phones of college nursing student versus regular college students</dc:title>
  <dc:creator>Angela Jocson</dc:creator>
  <cp:keywords/>
  <dcterms:created xsi:type="dcterms:W3CDTF">2019-10-16T15:34:35Z</dcterms:created>
  <dcterms:modified xsi:type="dcterms:W3CDTF">2019-10-16T15:34:35Z</dcterms:modified>
</cp:coreProperties>
</file>